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5B1E2E" w14:textId="07FADBC6" w:rsidR="00CA1399" w:rsidRPr="00CA1399" w:rsidRDefault="00CA1399" w:rsidP="00CA1399">
      <w:pPr>
        <w:pStyle w:val="Heading1"/>
        <w:jc w:val="center"/>
        <w:rPr>
          <w:lang w:val="en-US"/>
        </w:rPr>
      </w:pPr>
      <w:r w:rsidRPr="00CA1399">
        <w:rPr>
          <w:lang w:val="en-US"/>
        </w:rPr>
        <w:t>Hiring Contract</w:t>
      </w:r>
    </w:p>
    <w:p w14:paraId="45E1F182" w14:textId="77777777" w:rsidR="00CA1399" w:rsidRDefault="00CA1399" w:rsidP="00CA1399">
      <w:pPr>
        <w:rPr>
          <w:lang w:val="en-US"/>
        </w:rPr>
      </w:pPr>
    </w:p>
    <w:p w14:paraId="2AA17951" w14:textId="6F2AF0C2" w:rsidR="00CA1399" w:rsidRPr="00CA1399" w:rsidRDefault="00041E3E" w:rsidP="00CA1399">
      <w:pPr>
        <w:rPr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MERGEFIELD  EmployerFullName  \* MERGEFORMAT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«EmployerFullName»</w:t>
      </w:r>
      <w:r>
        <w:rPr>
          <w:lang w:val="en-US"/>
        </w:rPr>
        <w:fldChar w:fldCharType="end"/>
      </w:r>
      <w:r w:rsidR="00CA1399" w:rsidRPr="00CA1399">
        <w:rPr>
          <w:lang w:val="en-US"/>
        </w:rPr>
        <w:t xml:space="preserve">, henceforth known as "Employer," and </w:t>
      </w:r>
      <w:r>
        <w:rPr>
          <w:lang w:val="en-US"/>
        </w:rPr>
        <w:fldChar w:fldCharType="begin"/>
      </w:r>
      <w:r>
        <w:rPr>
          <w:lang w:val="en-US"/>
        </w:rPr>
        <w:instrText xml:space="preserve"> MERGEFIELD  EmployeeFullName  \* MERGEFORMAT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«EmployeeFullName»</w:t>
      </w:r>
      <w:r>
        <w:rPr>
          <w:lang w:val="en-US"/>
        </w:rPr>
        <w:fldChar w:fldCharType="end"/>
      </w:r>
      <w:r w:rsidR="00CA1399" w:rsidRPr="00CA1399">
        <w:rPr>
          <w:lang w:val="en-US"/>
        </w:rPr>
        <w:t>, henceforth known as "Employee," enter i</w:t>
      </w:r>
      <w:bookmarkStart w:id="0" w:name="_GoBack"/>
      <w:bookmarkEnd w:id="0"/>
      <w:r w:rsidR="00CA1399" w:rsidRPr="00CA1399">
        <w:rPr>
          <w:lang w:val="en-US"/>
        </w:rPr>
        <w:t>nto</w:t>
      </w:r>
      <w:r w:rsidR="001C7D8E">
        <w:rPr>
          <w:lang w:val="en-US"/>
        </w:rPr>
        <w:t xml:space="preserve"> this agreement ("Agreement") on </w:t>
      </w:r>
      <w:r w:rsidR="001C7D8E">
        <w:rPr>
          <w:lang w:val="en-US"/>
        </w:rPr>
        <w:fldChar w:fldCharType="begin"/>
      </w:r>
      <w:r w:rsidR="001C7D8E">
        <w:rPr>
          <w:lang w:val="en-US"/>
        </w:rPr>
        <w:instrText xml:space="preserve"> MERGEFIELD  EffectiveDate  \* MERGEFORMAT </w:instrText>
      </w:r>
      <w:r w:rsidR="001C7D8E">
        <w:rPr>
          <w:lang w:val="en-US"/>
        </w:rPr>
        <w:fldChar w:fldCharType="separate"/>
      </w:r>
      <w:r w:rsidR="001C7D8E">
        <w:rPr>
          <w:noProof/>
          <w:lang w:val="en-US"/>
        </w:rPr>
        <w:t>«EffectiveDate»</w:t>
      </w:r>
      <w:r w:rsidR="001C7D8E">
        <w:rPr>
          <w:lang w:val="en-US"/>
        </w:rPr>
        <w:fldChar w:fldCharType="end"/>
      </w:r>
      <w:r w:rsidR="00CA1399" w:rsidRPr="00CA1399">
        <w:rPr>
          <w:lang w:val="en-US"/>
        </w:rPr>
        <w:t>.</w:t>
      </w:r>
    </w:p>
    <w:p w14:paraId="0FB7F185" w14:textId="0B420329" w:rsidR="00CA1399" w:rsidRPr="00CA1399" w:rsidRDefault="00CA1399" w:rsidP="00CA1399">
      <w:pPr>
        <w:rPr>
          <w:lang w:val="en-US"/>
        </w:rPr>
      </w:pPr>
      <w:r w:rsidRPr="00CA1399">
        <w:rPr>
          <w:lang w:val="en-US"/>
        </w:rPr>
        <w:t xml:space="preserve">Employer and Employee agree to the following provisions as conditions for Employee's employment at </w:t>
      </w:r>
      <w:r w:rsidR="00041E3E">
        <w:rPr>
          <w:lang w:val="en-US"/>
        </w:rPr>
        <w:fldChar w:fldCharType="begin"/>
      </w:r>
      <w:r w:rsidR="00041E3E">
        <w:rPr>
          <w:lang w:val="en-US"/>
        </w:rPr>
        <w:instrText xml:space="preserve"> MERGEFIELD  CompanyName  \* MERGEFORMAT </w:instrText>
      </w:r>
      <w:r w:rsidR="00041E3E">
        <w:rPr>
          <w:lang w:val="en-US"/>
        </w:rPr>
        <w:fldChar w:fldCharType="separate"/>
      </w:r>
      <w:r w:rsidR="00041E3E">
        <w:rPr>
          <w:noProof/>
          <w:lang w:val="en-US"/>
        </w:rPr>
        <w:t>«CompanyName»</w:t>
      </w:r>
      <w:r w:rsidR="00041E3E">
        <w:rPr>
          <w:lang w:val="en-US"/>
        </w:rPr>
        <w:fldChar w:fldCharType="end"/>
      </w:r>
      <w:r w:rsidRPr="00CA1399">
        <w:rPr>
          <w:lang w:val="en-US"/>
        </w:rPr>
        <w:t>:</w:t>
      </w:r>
    </w:p>
    <w:p w14:paraId="1EB92DAC" w14:textId="4A6B8DBA" w:rsidR="00CA1399" w:rsidRPr="00CA1399" w:rsidRDefault="00CA1399" w:rsidP="00CA1399">
      <w:pPr>
        <w:rPr>
          <w:lang w:val="en-US"/>
        </w:rPr>
      </w:pPr>
      <w:r w:rsidRPr="00CA1399">
        <w:rPr>
          <w:lang w:val="en-US"/>
        </w:rPr>
        <w:t xml:space="preserve">Employee will hold the position of </w:t>
      </w:r>
      <w:r w:rsidR="00041E3E">
        <w:rPr>
          <w:lang w:val="en-US"/>
        </w:rPr>
        <w:fldChar w:fldCharType="begin"/>
      </w:r>
      <w:r w:rsidR="00041E3E">
        <w:rPr>
          <w:lang w:val="en-US"/>
        </w:rPr>
        <w:instrText xml:space="preserve"> MERGEFIELD  Position  \* MERGEFORMAT </w:instrText>
      </w:r>
      <w:r w:rsidR="00041E3E">
        <w:rPr>
          <w:lang w:val="en-US"/>
        </w:rPr>
        <w:fldChar w:fldCharType="separate"/>
      </w:r>
      <w:r w:rsidR="00041E3E">
        <w:rPr>
          <w:noProof/>
          <w:lang w:val="en-US"/>
        </w:rPr>
        <w:t>«Position»</w:t>
      </w:r>
      <w:r w:rsidR="00041E3E">
        <w:rPr>
          <w:lang w:val="en-US"/>
        </w:rPr>
        <w:fldChar w:fldCharType="end"/>
      </w:r>
      <w:r w:rsidRPr="00CA1399">
        <w:rPr>
          <w:lang w:val="en-US"/>
        </w:rPr>
        <w:t xml:space="preserve"> at </w:t>
      </w:r>
      <w:r w:rsidR="00041E3E">
        <w:rPr>
          <w:lang w:val="en-US"/>
        </w:rPr>
        <w:fldChar w:fldCharType="begin"/>
      </w:r>
      <w:r w:rsidR="00041E3E">
        <w:rPr>
          <w:lang w:val="en-US"/>
        </w:rPr>
        <w:instrText xml:space="preserve"> MERGEFIELD  CompanyName  \* MERGEFORMAT </w:instrText>
      </w:r>
      <w:r w:rsidR="00041E3E">
        <w:rPr>
          <w:lang w:val="en-US"/>
        </w:rPr>
        <w:fldChar w:fldCharType="separate"/>
      </w:r>
      <w:r w:rsidR="00041E3E">
        <w:rPr>
          <w:noProof/>
          <w:lang w:val="en-US"/>
        </w:rPr>
        <w:t>«CompanyName»</w:t>
      </w:r>
      <w:r w:rsidR="00041E3E">
        <w:rPr>
          <w:lang w:val="en-US"/>
        </w:rPr>
        <w:fldChar w:fldCharType="end"/>
      </w:r>
      <w:r w:rsidRPr="00CA1399">
        <w:rPr>
          <w:lang w:val="en-US"/>
        </w:rPr>
        <w:t>.</w:t>
      </w:r>
    </w:p>
    <w:p w14:paraId="4119D55C" w14:textId="52C02B1B" w:rsidR="00CA1399" w:rsidRPr="00CA1399" w:rsidRDefault="00CA1399" w:rsidP="00CA1399">
      <w:pPr>
        <w:rPr>
          <w:lang w:val="en-US"/>
        </w:rPr>
      </w:pPr>
      <w:r w:rsidRPr="00CA1399">
        <w:rPr>
          <w:lang w:val="en-US"/>
        </w:rPr>
        <w:t xml:space="preserve">Employer will pay the Employee a </w:t>
      </w:r>
      <w:r w:rsidR="00041E3E">
        <w:rPr>
          <w:lang w:val="en-US"/>
        </w:rPr>
        <w:t>monthly</w:t>
      </w:r>
      <w:r w:rsidRPr="00CA1399">
        <w:rPr>
          <w:lang w:val="en-US"/>
        </w:rPr>
        <w:t xml:space="preserve"> salary of </w:t>
      </w:r>
      <w:r w:rsidR="00041E3E">
        <w:rPr>
          <w:lang w:val="en-US"/>
        </w:rPr>
        <w:t>$</w:t>
      </w:r>
      <w:r w:rsidR="00117B09">
        <w:rPr>
          <w:lang w:val="en-US"/>
        </w:rPr>
        <w:fldChar w:fldCharType="begin"/>
      </w:r>
      <w:r w:rsidR="00117B09">
        <w:rPr>
          <w:lang w:val="en-US"/>
        </w:rPr>
        <w:instrText xml:space="preserve"> MERGEFIELD  SalaryAmount  \* MERGEFORMAT </w:instrText>
      </w:r>
      <w:r w:rsidR="00117B09">
        <w:rPr>
          <w:lang w:val="en-US"/>
        </w:rPr>
        <w:fldChar w:fldCharType="separate"/>
      </w:r>
      <w:r w:rsidR="00117B09">
        <w:rPr>
          <w:noProof/>
          <w:lang w:val="en-US"/>
        </w:rPr>
        <w:t>«</w:t>
      </w:r>
      <w:proofErr w:type="spellStart"/>
      <w:r w:rsidR="00117B09">
        <w:rPr>
          <w:noProof/>
          <w:lang w:val="en-US"/>
        </w:rPr>
        <w:t>SalaryAmount</w:t>
      </w:r>
      <w:proofErr w:type="spellEnd"/>
      <w:r w:rsidR="00117B09">
        <w:rPr>
          <w:noProof/>
          <w:lang w:val="en-US"/>
        </w:rPr>
        <w:t>»</w:t>
      </w:r>
      <w:r w:rsidR="00117B09">
        <w:rPr>
          <w:lang w:val="en-US"/>
        </w:rPr>
        <w:fldChar w:fldCharType="end"/>
      </w:r>
      <w:r w:rsidRPr="00CA1399">
        <w:rPr>
          <w:lang w:val="en-US"/>
        </w:rPr>
        <w:t xml:space="preserve"> as compensation for this position.</w:t>
      </w:r>
    </w:p>
    <w:p w14:paraId="171AF4E7" w14:textId="3F152C75" w:rsidR="00CA1399" w:rsidRPr="00CA1399" w:rsidRDefault="00CA1399" w:rsidP="00CA1399">
      <w:pPr>
        <w:rPr>
          <w:lang w:val="en-US"/>
        </w:rPr>
      </w:pPr>
      <w:r w:rsidRPr="00CA1399">
        <w:rPr>
          <w:lang w:val="en-US"/>
        </w:rPr>
        <w:t xml:space="preserve">Employer will provide Employee with the following benefits: </w:t>
      </w:r>
      <w:r w:rsidR="00041E3E">
        <w:rPr>
          <w:lang w:val="en-US"/>
        </w:rPr>
        <w:fldChar w:fldCharType="begin"/>
      </w:r>
      <w:r w:rsidR="00041E3E">
        <w:rPr>
          <w:lang w:val="en-US"/>
        </w:rPr>
        <w:instrText xml:space="preserve"> MERGEFIELD  ListOfBenefits  \* MERGEFORMAT </w:instrText>
      </w:r>
      <w:r w:rsidR="00041E3E">
        <w:rPr>
          <w:lang w:val="en-US"/>
        </w:rPr>
        <w:fldChar w:fldCharType="separate"/>
      </w:r>
      <w:r w:rsidR="00041E3E">
        <w:rPr>
          <w:noProof/>
          <w:lang w:val="en-US"/>
        </w:rPr>
        <w:t>«ListOfBenefits»</w:t>
      </w:r>
      <w:r w:rsidR="00041E3E">
        <w:rPr>
          <w:lang w:val="en-US"/>
        </w:rPr>
        <w:fldChar w:fldCharType="end"/>
      </w:r>
      <w:r w:rsidRPr="00CA1399">
        <w:rPr>
          <w:lang w:val="en-US"/>
        </w:rPr>
        <w:t>.</w:t>
      </w:r>
    </w:p>
    <w:p w14:paraId="00320A87" w14:textId="55E5522E" w:rsidR="00CA1399" w:rsidRPr="00CA1399" w:rsidRDefault="00CA1399" w:rsidP="00CA1399">
      <w:pPr>
        <w:rPr>
          <w:lang w:val="en-US"/>
        </w:rPr>
      </w:pPr>
      <w:r w:rsidRPr="00CA1399">
        <w:rPr>
          <w:lang w:val="en-US"/>
        </w:rPr>
        <w:t xml:space="preserve">Employee is eligible for certain performance bonuses based on </w:t>
      </w:r>
      <w:r w:rsidR="00041E3E">
        <w:rPr>
          <w:lang w:val="en-US"/>
        </w:rPr>
        <w:fldChar w:fldCharType="begin"/>
      </w:r>
      <w:r w:rsidR="00041E3E">
        <w:rPr>
          <w:lang w:val="en-US"/>
        </w:rPr>
        <w:instrText xml:space="preserve"> MERGEFIELD  BonusesPolicyDescription  \* MERGEFORMAT </w:instrText>
      </w:r>
      <w:r w:rsidR="00041E3E">
        <w:rPr>
          <w:lang w:val="en-US"/>
        </w:rPr>
        <w:fldChar w:fldCharType="separate"/>
      </w:r>
      <w:r w:rsidR="00041E3E">
        <w:rPr>
          <w:noProof/>
          <w:lang w:val="en-US"/>
        </w:rPr>
        <w:t>«BonusesPolicyDescription»</w:t>
      </w:r>
      <w:r w:rsidR="00041E3E">
        <w:rPr>
          <w:lang w:val="en-US"/>
        </w:rPr>
        <w:fldChar w:fldCharType="end"/>
      </w:r>
      <w:r w:rsidRPr="00CA1399">
        <w:rPr>
          <w:lang w:val="en-US"/>
        </w:rPr>
        <w:t>.</w:t>
      </w:r>
    </w:p>
    <w:p w14:paraId="1ACA90E5" w14:textId="5127FC9E" w:rsidR="00CA1399" w:rsidRPr="00E12F84" w:rsidRDefault="00041E3E" w:rsidP="00CA1399">
      <w:pPr>
        <w:rPr>
          <w:lang w:val="en-US"/>
        </w:rPr>
      </w:pPr>
      <w:r>
        <w:rPr>
          <w:lang w:val="en-US"/>
        </w:rPr>
        <w:t xml:space="preserve">This agreement will </w:t>
      </w:r>
      <w:r w:rsidR="00CA1399" w:rsidRPr="00CA1399">
        <w:rPr>
          <w:lang w:val="en-US"/>
        </w:rPr>
        <w:t xml:space="preserve">terminate on </w:t>
      </w:r>
      <w:r>
        <w:rPr>
          <w:lang w:val="en-US"/>
        </w:rPr>
        <w:fldChar w:fldCharType="begin"/>
      </w:r>
      <w:r>
        <w:rPr>
          <w:lang w:val="en-US"/>
        </w:rPr>
        <w:instrText xml:space="preserve"> MERGEFIELD  TerminationDate  \* MERGEFORMAT 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«TerminationDate»</w:t>
      </w:r>
      <w:r>
        <w:rPr>
          <w:lang w:val="en-US"/>
        </w:rPr>
        <w:fldChar w:fldCharType="end"/>
      </w:r>
      <w:r w:rsidR="00CA1399" w:rsidRPr="00CA1399">
        <w:rPr>
          <w:lang w:val="en-US"/>
        </w:rPr>
        <w:t>.</w:t>
      </w:r>
    </w:p>
    <w:p w14:paraId="7F2D5623" w14:textId="77777777" w:rsidR="00CA1399" w:rsidRPr="00CA1399" w:rsidRDefault="00CA1399" w:rsidP="00CA1399">
      <w:pPr>
        <w:rPr>
          <w:lang w:val="en-US"/>
        </w:rPr>
      </w:pPr>
      <w:r w:rsidRPr="00CA1399">
        <w:rPr>
          <w:lang w:val="en-US"/>
        </w:rPr>
        <w:t>Invalidity or unenforceability of one or more provisions of this Agreement shall not affect any other provision of this Agreement.</w:t>
      </w:r>
    </w:p>
    <w:p w14:paraId="094E6E62" w14:textId="7E6FD010" w:rsidR="00CA1399" w:rsidRDefault="00CA1399" w:rsidP="00CA1399">
      <w:pPr>
        <w:rPr>
          <w:lang w:val="en-US"/>
        </w:rPr>
      </w:pPr>
      <w:r w:rsidRPr="00CA1399">
        <w:rPr>
          <w:lang w:val="en-US"/>
        </w:rPr>
        <w:t>This agreement is subject to the laws and regulations of the state of</w:t>
      </w:r>
      <w:r w:rsidR="00041E3E">
        <w:rPr>
          <w:lang w:val="en-US"/>
        </w:rPr>
        <w:t xml:space="preserve"> </w:t>
      </w:r>
      <w:r w:rsidR="00041E3E">
        <w:rPr>
          <w:lang w:val="en-US"/>
        </w:rPr>
        <w:fldChar w:fldCharType="begin"/>
      </w:r>
      <w:r w:rsidR="00041E3E">
        <w:rPr>
          <w:lang w:val="en-US"/>
        </w:rPr>
        <w:instrText xml:space="preserve"> MERGEFIELD  State  \* MERGEFORMAT </w:instrText>
      </w:r>
      <w:r w:rsidR="00041E3E">
        <w:rPr>
          <w:lang w:val="en-US"/>
        </w:rPr>
        <w:fldChar w:fldCharType="separate"/>
      </w:r>
      <w:r w:rsidR="00041E3E">
        <w:rPr>
          <w:noProof/>
          <w:lang w:val="en-US"/>
        </w:rPr>
        <w:t>«State»</w:t>
      </w:r>
      <w:r w:rsidR="00041E3E">
        <w:rPr>
          <w:lang w:val="en-US"/>
        </w:rPr>
        <w:fldChar w:fldCharType="end"/>
      </w:r>
      <w:r w:rsidRPr="00CA1399">
        <w:rPr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041E3E" w14:paraId="107BD6B4" w14:textId="77777777" w:rsidTr="00041E3E">
        <w:tc>
          <w:tcPr>
            <w:tcW w:w="4785" w:type="dxa"/>
          </w:tcPr>
          <w:p w14:paraId="0155ACB8" w14:textId="44A67425" w:rsidR="00041E3E" w:rsidRDefault="00041E3E" w:rsidP="00CA1399">
            <w:pPr>
              <w:rPr>
                <w:lang w:val="en-US"/>
              </w:rPr>
            </w:pPr>
            <w:r w:rsidRPr="00041E3E">
              <w:rPr>
                <w:u w:val="single"/>
                <w:lang w:val="en-US"/>
              </w:rPr>
              <w:fldChar w:fldCharType="begin"/>
            </w:r>
            <w:r w:rsidRPr="00041E3E">
              <w:rPr>
                <w:u w:val="single"/>
                <w:lang w:val="en-US"/>
              </w:rPr>
              <w:instrText xml:space="preserve"> MERGEFIELD  EmployerFullName  \* MERGEFORMAT </w:instrText>
            </w:r>
            <w:r w:rsidRPr="00041E3E">
              <w:rPr>
                <w:u w:val="single"/>
                <w:lang w:val="en-US"/>
              </w:rPr>
              <w:fldChar w:fldCharType="separate"/>
            </w:r>
            <w:r w:rsidRPr="00041E3E">
              <w:rPr>
                <w:noProof/>
                <w:u w:val="single"/>
                <w:lang w:val="en-US"/>
              </w:rPr>
              <w:t>«EmployerFullName»</w:t>
            </w:r>
            <w:r w:rsidRPr="00041E3E">
              <w:rPr>
                <w:u w:val="single"/>
                <w:lang w:val="en-US"/>
              </w:rPr>
              <w:fldChar w:fldCharType="end"/>
            </w:r>
            <w:r w:rsidRPr="00CA1399">
              <w:rPr>
                <w:lang w:val="en-US"/>
              </w:rPr>
              <w:t xml:space="preserve"> </w:t>
            </w:r>
          </w:p>
        </w:tc>
        <w:tc>
          <w:tcPr>
            <w:tcW w:w="4786" w:type="dxa"/>
          </w:tcPr>
          <w:p w14:paraId="4ECFAF10" w14:textId="23828017" w:rsidR="00041E3E" w:rsidRDefault="00041E3E" w:rsidP="00CA1399">
            <w:pPr>
              <w:rPr>
                <w:lang w:val="en-US"/>
              </w:rPr>
            </w:pPr>
            <w:r>
              <w:rPr>
                <w:lang w:val="en-US"/>
              </w:rPr>
              <w:t>__________________</w:t>
            </w:r>
          </w:p>
        </w:tc>
      </w:tr>
      <w:tr w:rsidR="00041E3E" w14:paraId="72FE0514" w14:textId="77777777" w:rsidTr="00041E3E">
        <w:tc>
          <w:tcPr>
            <w:tcW w:w="4785" w:type="dxa"/>
          </w:tcPr>
          <w:p w14:paraId="79E866D1" w14:textId="78AAE719" w:rsidR="00041E3E" w:rsidRDefault="00041E3E" w:rsidP="00CA1399">
            <w:pPr>
              <w:rPr>
                <w:lang w:val="en-US"/>
              </w:rPr>
            </w:pPr>
            <w:r w:rsidRPr="00CA1399">
              <w:rPr>
                <w:lang w:val="en-US"/>
              </w:rPr>
              <w:t xml:space="preserve">Employer Name                                                                                               </w:t>
            </w:r>
          </w:p>
        </w:tc>
        <w:tc>
          <w:tcPr>
            <w:tcW w:w="4786" w:type="dxa"/>
          </w:tcPr>
          <w:p w14:paraId="63BD5F4D" w14:textId="4928416D" w:rsidR="00041E3E" w:rsidRDefault="00041E3E" w:rsidP="00CA1399">
            <w:pPr>
              <w:rPr>
                <w:lang w:val="en-US"/>
              </w:rPr>
            </w:pPr>
            <w:r w:rsidRPr="00CA1399">
              <w:rPr>
                <w:lang w:val="en-US"/>
              </w:rPr>
              <w:t>Employer Signature</w:t>
            </w:r>
          </w:p>
        </w:tc>
      </w:tr>
      <w:tr w:rsidR="00041E3E" w14:paraId="23598F53" w14:textId="77777777" w:rsidTr="00041E3E">
        <w:tc>
          <w:tcPr>
            <w:tcW w:w="4785" w:type="dxa"/>
          </w:tcPr>
          <w:p w14:paraId="46413AB2" w14:textId="77777777" w:rsidR="00041E3E" w:rsidRDefault="00041E3E" w:rsidP="00CA1399">
            <w:pPr>
              <w:rPr>
                <w:lang w:val="en-US"/>
              </w:rPr>
            </w:pPr>
          </w:p>
          <w:p w14:paraId="1615D6FD" w14:textId="4F759DAC" w:rsidR="00041E3E" w:rsidRPr="00041E3E" w:rsidRDefault="00041E3E" w:rsidP="00CA1399">
            <w:pPr>
              <w:rPr>
                <w:u w:val="single"/>
                <w:lang w:val="en-US"/>
              </w:rPr>
            </w:pPr>
            <w:r w:rsidRPr="00041E3E">
              <w:rPr>
                <w:u w:val="single"/>
                <w:lang w:val="en-US"/>
              </w:rPr>
              <w:fldChar w:fldCharType="begin"/>
            </w:r>
            <w:r w:rsidRPr="00041E3E">
              <w:rPr>
                <w:u w:val="single"/>
                <w:lang w:val="en-US"/>
              </w:rPr>
              <w:instrText xml:space="preserve"> MERGEFIELD  EmployeeFullName  \* MERGEFORMAT </w:instrText>
            </w:r>
            <w:r w:rsidRPr="00041E3E">
              <w:rPr>
                <w:u w:val="single"/>
                <w:lang w:val="en-US"/>
              </w:rPr>
              <w:fldChar w:fldCharType="separate"/>
            </w:r>
            <w:r w:rsidRPr="00041E3E">
              <w:rPr>
                <w:noProof/>
                <w:u w:val="single"/>
                <w:lang w:val="en-US"/>
              </w:rPr>
              <w:t>«EmployeeFullName»</w:t>
            </w:r>
            <w:r w:rsidRPr="00041E3E">
              <w:rPr>
                <w:u w:val="single"/>
                <w:lang w:val="en-US"/>
              </w:rPr>
              <w:fldChar w:fldCharType="end"/>
            </w:r>
          </w:p>
        </w:tc>
        <w:tc>
          <w:tcPr>
            <w:tcW w:w="4786" w:type="dxa"/>
          </w:tcPr>
          <w:p w14:paraId="736EBDA8" w14:textId="77777777" w:rsidR="00041E3E" w:rsidRDefault="00041E3E" w:rsidP="00CA1399">
            <w:pPr>
              <w:rPr>
                <w:lang w:val="en-US"/>
              </w:rPr>
            </w:pPr>
          </w:p>
          <w:p w14:paraId="5EE5722A" w14:textId="7FC326C0" w:rsidR="00041E3E" w:rsidRDefault="00041E3E" w:rsidP="00CA1399">
            <w:pPr>
              <w:rPr>
                <w:lang w:val="en-US"/>
              </w:rPr>
            </w:pPr>
            <w:r>
              <w:rPr>
                <w:lang w:val="en-US"/>
              </w:rPr>
              <w:t>__________________</w:t>
            </w:r>
          </w:p>
        </w:tc>
      </w:tr>
      <w:tr w:rsidR="00041E3E" w14:paraId="1203BCC2" w14:textId="77777777" w:rsidTr="00041E3E">
        <w:tc>
          <w:tcPr>
            <w:tcW w:w="4785" w:type="dxa"/>
          </w:tcPr>
          <w:p w14:paraId="64829C42" w14:textId="3F7833AD" w:rsidR="00041E3E" w:rsidRDefault="00041E3E" w:rsidP="00CA1399">
            <w:pPr>
              <w:rPr>
                <w:lang w:val="en-US"/>
              </w:rPr>
            </w:pPr>
            <w:r w:rsidRPr="00CA1399">
              <w:rPr>
                <w:lang w:val="en-US"/>
              </w:rPr>
              <w:t xml:space="preserve">Employee Name  </w:t>
            </w:r>
          </w:p>
        </w:tc>
        <w:tc>
          <w:tcPr>
            <w:tcW w:w="4786" w:type="dxa"/>
          </w:tcPr>
          <w:p w14:paraId="01B18338" w14:textId="68CE73B6" w:rsidR="00041E3E" w:rsidRDefault="00041E3E" w:rsidP="00CA1399">
            <w:pPr>
              <w:rPr>
                <w:lang w:val="en-US"/>
              </w:rPr>
            </w:pPr>
            <w:r w:rsidRPr="00CA1399">
              <w:rPr>
                <w:lang w:val="en-US"/>
              </w:rPr>
              <w:t>Employee Signature</w:t>
            </w:r>
          </w:p>
        </w:tc>
      </w:tr>
      <w:tr w:rsidR="00041E3E" w14:paraId="5BE2164B" w14:textId="77777777" w:rsidTr="00041E3E">
        <w:tc>
          <w:tcPr>
            <w:tcW w:w="4785" w:type="dxa"/>
          </w:tcPr>
          <w:p w14:paraId="431CE027" w14:textId="278551E6" w:rsidR="00041E3E" w:rsidRPr="00CA1399" w:rsidRDefault="00041E3E" w:rsidP="00CA1399">
            <w:pPr>
              <w:rPr>
                <w:lang w:val="en-US"/>
              </w:rPr>
            </w:pPr>
            <w:r>
              <w:rPr>
                <w:lang w:val="en-US"/>
              </w:rPr>
              <w:t>___________________</w:t>
            </w:r>
          </w:p>
        </w:tc>
        <w:tc>
          <w:tcPr>
            <w:tcW w:w="4786" w:type="dxa"/>
          </w:tcPr>
          <w:p w14:paraId="45D01C7F" w14:textId="77777777" w:rsidR="00041E3E" w:rsidRPr="00CA1399" w:rsidRDefault="00041E3E" w:rsidP="00CA1399">
            <w:pPr>
              <w:rPr>
                <w:lang w:val="en-US"/>
              </w:rPr>
            </w:pPr>
          </w:p>
        </w:tc>
      </w:tr>
      <w:tr w:rsidR="00041E3E" w14:paraId="4E2C5FEF" w14:textId="77777777" w:rsidTr="00041E3E">
        <w:tc>
          <w:tcPr>
            <w:tcW w:w="4785" w:type="dxa"/>
          </w:tcPr>
          <w:p w14:paraId="67A797FD" w14:textId="57BD836C" w:rsidR="00041E3E" w:rsidRPr="00041E3E" w:rsidRDefault="00041E3E" w:rsidP="00CA1399">
            <w:r>
              <w:t>(</w:t>
            </w:r>
            <w:proofErr w:type="spellStart"/>
            <w:r>
              <w:t>Date</w:t>
            </w:r>
            <w:proofErr w:type="spellEnd"/>
            <w:r>
              <w:t>)</w:t>
            </w:r>
          </w:p>
        </w:tc>
        <w:tc>
          <w:tcPr>
            <w:tcW w:w="4786" w:type="dxa"/>
          </w:tcPr>
          <w:p w14:paraId="237EAFD6" w14:textId="77777777" w:rsidR="00041E3E" w:rsidRPr="00CA1399" w:rsidRDefault="00041E3E" w:rsidP="00CA1399">
            <w:pPr>
              <w:rPr>
                <w:lang w:val="en-US"/>
              </w:rPr>
            </w:pPr>
          </w:p>
        </w:tc>
      </w:tr>
    </w:tbl>
    <w:p w14:paraId="76D8E596" w14:textId="79ECAFE3" w:rsidR="00041E3E" w:rsidRDefault="00041E3E" w:rsidP="00CA1399">
      <w:pPr>
        <w:rPr>
          <w:lang w:val="en-US"/>
        </w:rPr>
      </w:pPr>
    </w:p>
    <w:p w14:paraId="7FB955A0" w14:textId="2915E414" w:rsidR="00D665BA" w:rsidRPr="00CA1399" w:rsidRDefault="00D665BA" w:rsidP="00CA1399"/>
    <w:sectPr w:rsidR="00D665BA" w:rsidRPr="00CA1399" w:rsidSect="001C17F3">
      <w:headerReference w:type="default" r:id="rId11"/>
      <w:footerReference w:type="default" r:id="rId12"/>
      <w:pgSz w:w="11906" w:h="16838"/>
      <w:pgMar w:top="1134" w:right="850" w:bottom="1134" w:left="1701" w:header="426" w:footer="5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522B24" w14:textId="77777777" w:rsidR="00DA0DE1" w:rsidRDefault="00DA0DE1" w:rsidP="00D665BA">
      <w:pPr>
        <w:spacing w:after="0" w:line="240" w:lineRule="auto"/>
      </w:pPr>
      <w:r>
        <w:separator/>
      </w:r>
    </w:p>
  </w:endnote>
  <w:endnote w:type="continuationSeparator" w:id="0">
    <w:p w14:paraId="778D53FF" w14:textId="77777777" w:rsidR="00DA0DE1" w:rsidRDefault="00DA0DE1" w:rsidP="00D66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DBD06" w14:textId="77777777" w:rsidR="00EC4DE9" w:rsidRPr="001C17F3" w:rsidRDefault="00EC4DE9">
    <w:pPr>
      <w:pStyle w:val="Footer"/>
      <w:rPr>
        <w:rFonts w:cstheme="minorHAnsi"/>
        <w:lang w:val="en-US"/>
      </w:rPr>
    </w:pPr>
    <w:r w:rsidRPr="001C17F3">
      <w:rPr>
        <w:rFonts w:cstheme="minorHAnsi"/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EBDBD0B" wp14:editId="1EBDBD0C">
              <wp:simplePos x="0" y="0"/>
              <wp:positionH relativeFrom="column">
                <wp:posOffset>-140335</wp:posOffset>
              </wp:positionH>
              <wp:positionV relativeFrom="paragraph">
                <wp:posOffset>36830</wp:posOffset>
              </wp:positionV>
              <wp:extent cx="6134100" cy="0"/>
              <wp:effectExtent l="0" t="0" r="19050" b="19050"/>
              <wp:wrapNone/>
              <wp:docPr id="2" name="Прямая соединительная линия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34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848CD62" id="Прямая соединительная линия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1.05pt,2.9pt" to="471.9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" strokecolor="#4579b8 [3044]"/>
          </w:pict>
        </mc:Fallback>
      </mc:AlternateContent>
    </w:r>
  </w:p>
  <w:tbl>
    <w:tblPr>
      <w:tblStyle w:val="TableGrid"/>
      <w:tblW w:w="946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64"/>
    </w:tblGrid>
    <w:tr w:rsidR="002A50B6" w:rsidRPr="002A50B6" w14:paraId="2D1056D3" w14:textId="77777777" w:rsidTr="002C3C95">
      <w:tc>
        <w:tcPr>
          <w:tcW w:w="5954" w:type="dxa"/>
        </w:tcPr>
        <w:p w14:paraId="747392D7" w14:textId="77777777" w:rsidR="002A50B6" w:rsidRPr="004B2B58" w:rsidRDefault="002A50B6" w:rsidP="002A50B6">
          <w:pPr>
            <w:pStyle w:val="Header"/>
            <w:jc w:val="right"/>
            <w:rPr>
              <w:rStyle w:val="normaltextrun"/>
            </w:rPr>
          </w:pPr>
        </w:p>
        <w:p w14:paraId="10D52D08" w14:textId="77777777" w:rsidR="002A50B6" w:rsidRDefault="00DA0DE1" w:rsidP="009E6357">
          <w:pPr>
            <w:pStyle w:val="Header"/>
            <w:jc w:val="center"/>
            <w:rPr>
              <w:rStyle w:val="normaltextrun"/>
            </w:rPr>
          </w:pPr>
          <w:hyperlink r:id="rId1" w:history="1">
            <w:r w:rsidR="002A50B6" w:rsidRPr="00C63BBA">
              <w:rPr>
                <w:rStyle w:val="Hyperlink"/>
                <w:lang w:val="en-US"/>
              </w:rPr>
              <w:t>http</w:t>
            </w:r>
            <w:r w:rsidR="002A50B6" w:rsidRPr="00C63BBA">
              <w:rPr>
                <w:rStyle w:val="Hyperlink"/>
              </w:rPr>
              <w:t>://</w:t>
            </w:r>
            <w:proofErr w:type="spellStart"/>
            <w:r w:rsidR="002A50B6" w:rsidRPr="00C63BBA">
              <w:rPr>
                <w:rStyle w:val="Hyperlink"/>
                <w:lang w:val="en-US"/>
              </w:rPr>
              <w:t>plumsail</w:t>
            </w:r>
            <w:proofErr w:type="spellEnd"/>
            <w:r w:rsidR="002A50B6" w:rsidRPr="00C63BBA">
              <w:rPr>
                <w:rStyle w:val="Hyperlink"/>
              </w:rPr>
              <w:t>.</w:t>
            </w:r>
            <w:r w:rsidR="002A50B6" w:rsidRPr="00C63BBA">
              <w:rPr>
                <w:rStyle w:val="Hyperlink"/>
                <w:lang w:val="en-US"/>
              </w:rPr>
              <w:t>com</w:t>
            </w:r>
          </w:hyperlink>
        </w:p>
        <w:p w14:paraId="5D2D472C" w14:textId="0E296441" w:rsidR="002A50B6" w:rsidRPr="002A50B6" w:rsidRDefault="00DA0DE1" w:rsidP="009E6357">
          <w:pPr>
            <w:pStyle w:val="Header"/>
            <w:jc w:val="center"/>
          </w:pPr>
          <w:hyperlink r:id="rId2" w:history="1">
            <w:r w:rsidR="002A50B6" w:rsidRPr="00C63BBA">
              <w:rPr>
                <w:rStyle w:val="Hyperlink"/>
                <w:lang w:val="en-US"/>
              </w:rPr>
              <w:t>contact</w:t>
            </w:r>
            <w:r w:rsidR="002A50B6" w:rsidRPr="00C63BBA">
              <w:rPr>
                <w:rStyle w:val="Hyperlink"/>
              </w:rPr>
              <w:t>@</w:t>
            </w:r>
            <w:proofErr w:type="spellStart"/>
            <w:r w:rsidR="002A50B6" w:rsidRPr="00C63BBA">
              <w:rPr>
                <w:rStyle w:val="Hyperlink"/>
                <w:lang w:val="en-US"/>
              </w:rPr>
              <w:t>plumsail</w:t>
            </w:r>
            <w:proofErr w:type="spellEnd"/>
            <w:r w:rsidR="002A50B6" w:rsidRPr="002A50B6">
              <w:rPr>
                <w:rStyle w:val="Hyperlink"/>
              </w:rPr>
              <w:t>.</w:t>
            </w:r>
            <w:r w:rsidR="002A50B6" w:rsidRPr="00C63BBA">
              <w:rPr>
                <w:rStyle w:val="Hyperlink"/>
                <w:lang w:val="en-US"/>
              </w:rPr>
              <w:t>com</w:t>
            </w:r>
          </w:hyperlink>
        </w:p>
      </w:tc>
    </w:tr>
  </w:tbl>
  <w:p w14:paraId="1EBDBD0A" w14:textId="77777777" w:rsidR="00EC4DE9" w:rsidRPr="001C17F3" w:rsidRDefault="00EC4DE9">
    <w:pPr>
      <w:pStyle w:val="Footer"/>
      <w:rPr>
        <w:rFonts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855798" w14:textId="77777777" w:rsidR="00DA0DE1" w:rsidRDefault="00DA0DE1" w:rsidP="00D665BA">
      <w:pPr>
        <w:spacing w:after="0" w:line="240" w:lineRule="auto"/>
      </w:pPr>
      <w:r>
        <w:separator/>
      </w:r>
    </w:p>
  </w:footnote>
  <w:footnote w:type="continuationSeparator" w:id="0">
    <w:p w14:paraId="5821532E" w14:textId="77777777" w:rsidR="00DA0DE1" w:rsidRDefault="00DA0DE1" w:rsidP="00D665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DBCFD" w14:textId="77777777" w:rsidR="00D665BA" w:rsidRDefault="00D665BA">
    <w:pPr>
      <w:pStyle w:val="Header"/>
    </w:pPr>
  </w:p>
  <w:tbl>
    <w:tblPr>
      <w:tblStyle w:val="TableGrid"/>
      <w:tblW w:w="35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10"/>
    </w:tblGrid>
    <w:tr w:rsidR="002A50B6" w14:paraId="1EBDBD03" w14:textId="77777777" w:rsidTr="002A50B6">
      <w:tc>
        <w:tcPr>
          <w:tcW w:w="3510" w:type="dxa"/>
        </w:tcPr>
        <w:p w14:paraId="1EBDBCFE" w14:textId="4E03808C" w:rsidR="002A50B6" w:rsidRPr="00D665BA" w:rsidRDefault="009E6357">
          <w:pPr>
            <w:pStyle w:val="Header"/>
            <w:contextualSpacing/>
            <w:rPr>
              <w:rFonts w:ascii="Segoe UI" w:hAnsi="Segoe UI" w:cs="Segoe UI"/>
            </w:rPr>
          </w:pPr>
          <w:r>
            <w:rPr>
              <w:noProof/>
              <w:lang w:val="en-US"/>
            </w:rPr>
            <w:drawing>
              <wp:inline distT="0" distB="0" distL="0" distR="0" wp14:anchorId="76FBF470" wp14:editId="4C143800">
                <wp:extent cx="1362075" cy="450668"/>
                <wp:effectExtent l="0" t="0" r="0" b="6985"/>
                <wp:docPr id="3" name="Picture 3" descr="C:\Users\kh\AppData\Local\Microsoft\Windows\INetCache\Content.Word\PlumSal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kh\AppData\Local\Microsoft\Windows\INetCache\Content.Word\PlumSal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84653" cy="4581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EBDBD04" w14:textId="77777777" w:rsidR="00D665BA" w:rsidRDefault="00D665BA">
    <w:pPr>
      <w:pStyle w:val="Header"/>
    </w:pPr>
  </w:p>
  <w:p w14:paraId="1EBDBD05" w14:textId="77777777" w:rsidR="00D665BA" w:rsidRDefault="00D665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16E2D"/>
    <w:multiLevelType w:val="multilevel"/>
    <w:tmpl w:val="FFA04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DB3C5A"/>
    <w:multiLevelType w:val="multilevel"/>
    <w:tmpl w:val="F05CA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3140FB"/>
    <w:multiLevelType w:val="multilevel"/>
    <w:tmpl w:val="5FB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55F0492"/>
    <w:multiLevelType w:val="multilevel"/>
    <w:tmpl w:val="09926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FE7246A"/>
    <w:multiLevelType w:val="multilevel"/>
    <w:tmpl w:val="3C1AF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DA25EEF"/>
    <w:multiLevelType w:val="multilevel"/>
    <w:tmpl w:val="8056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tTAwMbc0NzO1MDdX0lEKTi0uzszPAykwrAUAgCH1dywAAAA="/>
  </w:docVars>
  <w:rsids>
    <w:rsidRoot w:val="001A1906"/>
    <w:rsid w:val="00041E3E"/>
    <w:rsid w:val="00117B09"/>
    <w:rsid w:val="001A1906"/>
    <w:rsid w:val="001C17F3"/>
    <w:rsid w:val="001C7D8E"/>
    <w:rsid w:val="001E691E"/>
    <w:rsid w:val="00233193"/>
    <w:rsid w:val="0026087C"/>
    <w:rsid w:val="002A50B6"/>
    <w:rsid w:val="002E4CAB"/>
    <w:rsid w:val="004B2B58"/>
    <w:rsid w:val="004D3DC4"/>
    <w:rsid w:val="005E4250"/>
    <w:rsid w:val="00611807"/>
    <w:rsid w:val="00685A01"/>
    <w:rsid w:val="007F07BC"/>
    <w:rsid w:val="008944D9"/>
    <w:rsid w:val="008B0677"/>
    <w:rsid w:val="009E6357"/>
    <w:rsid w:val="00A859CE"/>
    <w:rsid w:val="00B0087B"/>
    <w:rsid w:val="00C24F7F"/>
    <w:rsid w:val="00C73DD5"/>
    <w:rsid w:val="00CA1399"/>
    <w:rsid w:val="00CD1446"/>
    <w:rsid w:val="00D665BA"/>
    <w:rsid w:val="00D840BD"/>
    <w:rsid w:val="00DA0DE1"/>
    <w:rsid w:val="00E12F84"/>
    <w:rsid w:val="00EC4DE9"/>
    <w:rsid w:val="00EF3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BDBCF8"/>
  <w15:docId w15:val="{F5A9673C-54B1-4733-A0B3-7EB59C26A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0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0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65B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5BA"/>
  </w:style>
  <w:style w:type="paragraph" w:styleId="Footer">
    <w:name w:val="footer"/>
    <w:basedOn w:val="Normal"/>
    <w:link w:val="FooterChar"/>
    <w:uiPriority w:val="99"/>
    <w:unhideWhenUsed/>
    <w:rsid w:val="00D665B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5BA"/>
  </w:style>
  <w:style w:type="paragraph" w:styleId="BalloonText">
    <w:name w:val="Balloon Text"/>
    <w:basedOn w:val="Normal"/>
    <w:link w:val="BalloonTextChar"/>
    <w:uiPriority w:val="99"/>
    <w:semiHidden/>
    <w:unhideWhenUsed/>
    <w:rsid w:val="00D665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5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665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D665BA"/>
  </w:style>
  <w:style w:type="character" w:customStyle="1" w:styleId="spellingerror">
    <w:name w:val="spellingerror"/>
    <w:basedOn w:val="DefaultParagraphFont"/>
    <w:rsid w:val="00D665BA"/>
  </w:style>
  <w:style w:type="character" w:styleId="Hyperlink">
    <w:name w:val="Hyperlink"/>
    <w:basedOn w:val="DefaultParagraphFont"/>
    <w:uiPriority w:val="99"/>
    <w:unhideWhenUsed/>
    <w:rsid w:val="002A50B6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A50B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A50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9E63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uiPriority w:val="1"/>
    <w:qFormat/>
    <w:rsid w:val="009E6357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A139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39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2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6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contact@plumsail.com" TargetMode="External"/><Relationship Id="rId1" Type="http://schemas.openxmlformats.org/officeDocument/2006/relationships/hyperlink" Target="http://plums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F443CCD0F8644B82AD31F027B24614" ma:contentTypeVersion="2" ma:contentTypeDescription="Create a new document." ma:contentTypeScope="" ma:versionID="cf8dacce4a49d73cee82e7cfa6fc37d9">
  <xsd:schema xmlns:xsd="http://www.w3.org/2001/XMLSchema" xmlns:xs="http://www.w3.org/2001/XMLSchema" xmlns:p="http://schemas.microsoft.com/office/2006/metadata/properties" xmlns:ns2="daaf57cb-8698-42ef-bb10-6fb96abde0cc" targetNamespace="http://schemas.microsoft.com/office/2006/metadata/properties" ma:root="true" ma:fieldsID="a3eedd09337279c5e2eb0978e1a654c9" ns2:_="">
    <xsd:import namespace="daaf57cb-8698-42ef-bb10-6fb96abd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f57cb-8698-42ef-bb10-6fb96abde0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C40B6-3FF1-4D1A-84BD-3F5A2CD24D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3CBA38-F7B9-4DFF-BD11-1A47AF5876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af57cb-8698-42ef-bb10-6fb96abde0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55EA89-C6B7-4CE3-9388-86C0F2BE17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0168A5-8AE3-4AB0-B685-AD7A324F0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9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ritonenkov</dc:creator>
  <cp:lastModifiedBy>Anton Khritonenkov</cp:lastModifiedBy>
  <cp:revision>16</cp:revision>
  <dcterms:created xsi:type="dcterms:W3CDTF">2012-11-26T11:23:00Z</dcterms:created>
  <dcterms:modified xsi:type="dcterms:W3CDTF">2017-09-14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F443CCD0F8644B82AD31F027B24614</vt:lpwstr>
  </property>
</Properties>
</file>